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3.png" ContentType="image/png"/>
  <Override PartName="/word/media/rId52.png" ContentType="image/png"/>
  <Override PartName="/word/media/rId33.png" ContentType="image/png"/>
  <Override PartName="/word/media/rId35.png" ContentType="image/png"/>
  <Override PartName="/word/media/rId38.png" ContentType="image/png"/>
  <Override PartName="/word/media/rId41.png" ContentType="image/png"/>
  <Override PartName="/word/media/rId36.png" ContentType="image/png"/>
  <Override PartName="/word/media/rId55.png" ContentType="image/png"/>
  <Override PartName="/word/media/rId54.png" ContentType="image/png"/>
  <Override PartName="/word/media/rId39.png" ContentType="image/png"/>
  <Override PartName="/word/media/rId49.png" ContentType="image/png"/>
  <Override PartName="/word/media/rId50.png" ContentType="image/png"/>
  <Override PartName="/word/media/rId40.png" ContentType="image/png"/>
  <Override PartName="/word/media/rId76.png" ContentType="image/png"/>
  <Override PartName="/word/media/rId83.png" ContentType="image/png"/>
  <Override PartName="/word/media/rId32.png" ContentType="image/png"/>
  <Override PartName="/word/media/rId45.png" ContentType="image/png"/>
  <Override PartName="/word/media/rId64.png" ContentType="image/png"/>
  <Override PartName="/word/media/rId65.png" ContentType="image/png"/>
  <Override PartName="/word/media/rId108.png" ContentType="image/png"/>
  <Override PartName="/word/media/rId109.png" ContentType="image/png"/>
  <Override PartName="/word/media/rId73.png" ContentType="image/png"/>
  <Override PartName="/word/media/rId74.png" ContentType="image/png"/>
  <Override PartName="/word/media/rId81.png" ContentType="image/png"/>
  <Override PartName="/word/media/rId95.png" ContentType="image/png"/>
  <Override PartName="/word/media/rId70.png" ContentType="image/png"/>
  <Override PartName="/word/media/rId71.png" ContentType="image/png"/>
  <Override PartName="/word/media/rId105.png" ContentType="image/png"/>
  <Override PartName="/word/media/rId100.png" ContentType="image/png"/>
  <Override PartName="/word/media/rId60.png" ContentType="image/png"/>
  <Override PartName="/word/media/rId61.png" ContentType="image/png"/>
  <Override PartName="/word/media/rId89.png" ContentType="image/png"/>
  <Override PartName="/word/media/rId90.png" ContentType="image/png"/>
  <Override PartName="/word/media/rId91.png" ContentType="image/png"/>
  <Override PartName="/word/media/rId87.png" ContentType="image/png"/>
  <Override PartName="/word/media/rId93.png" ContentType="image/png"/>
  <Override PartName="/word/media/rId94.png" ContentType="image/png"/>
  <Override PartName="/word/media/rId103.png" ContentType="image/png"/>
  <Override PartName="/word/media/rId104.png" ContentType="image/png"/>
  <Override PartName="/word/media/rId86.png" ContentType="image/png"/>
  <Override PartName="/word/media/rId98.png" ContentType="image/png"/>
  <Override PartName="/word/media/rId99.png" ContentType="image/png"/>
  <Override PartName="/word/media/rId68.png" ContentType="image/png"/>
  <Override PartName="/word/media/rId67.png" ContentType="image/png"/>
  <Override PartName="/word/media/rId97.png" ContentType="image/png"/>
  <Override PartName="/word/media/rId101.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17</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 Tem se tornado a principal linguagem para análise de dados, principalmente devido ao seu carater</w:t>
      </w:r>
      <w:r>
        <w:t xml:space="preserve"> </w:t>
      </w:r>
      <w:r>
        <w:rPr>
          <w:i/>
        </w:rPr>
        <w:t xml:space="preserve">open-source</w:t>
      </w:r>
      <w:r>
        <w:t xml:space="preserve"> </w:t>
      </w:r>
      <w:r>
        <w:t xml:space="preserve">(código aberto).</w:t>
      </w:r>
    </w:p>
    <w:p>
      <w:pPr>
        <w:pStyle w:val="BodyText"/>
      </w:pPr>
      <w:r>
        <w:t xml:space="preserve">Para informações detalhadas acesse o site do R (</w:t>
      </w:r>
      <w:hyperlink r:id="rId24">
        <w:r>
          <w:rPr>
            <w:rStyle w:val="Hyperlink"/>
          </w:rPr>
          <w:t xml:space="preserve">https://www.r-project.org/about.html</w:t>
        </w:r>
      </w:hyperlink>
      <w:r>
        <w:t xml:space="preserve">).</w:t>
      </w:r>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FirstParagraph"/>
      </w:pPr>
      <w:r>
        <w:rPr>
          <w:b/>
        </w:rPr>
        <w:t xml:space="preserve">MOSTRAR UMA FIGURA DO SCRIPT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2"/>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4064000" cy="4775200"/>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3"/>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BodyText"/>
      </w:pPr>
      <w:r>
        <w:rPr>
          <w:b/>
        </w:rPr>
        <w:t xml:space="preserve">MOSTRAR UMA FIGURA DO CONSOLE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ompact"/>
        <w:numPr>
          <w:numId w:val="1003"/>
          <w:ilvl w:val="0"/>
        </w:numPr>
      </w:pPr>
      <w:r>
        <w:rPr>
          <w:i/>
        </w:rPr>
        <w:t xml:space="preserve">Environment</w:t>
      </w:r>
      <w:r>
        <w:t xml:space="preserve">: Todo objeto</w:t>
      </w:r>
      <w:r>
        <w:rPr>
          <w:rStyle w:val="FootnoteReference"/>
        </w:rPr>
        <w:footnoteReference w:id="34"/>
      </w:r>
      <w:r>
        <w:t xml:space="preserve"> </w:t>
      </w:r>
      <w:r>
        <w:t xml:space="preserve">ou função desenvolvida será indicado nesta guia. (Figura</w:t>
      </w:r>
      <w:r>
        <w:t xml:space="preserve"> </w:t>
      </w:r>
      <w:r>
        <w:t xml:space="preserve">1.4</w:t>
      </w:r>
      <w:r>
        <w:t xml:space="preserve">);</w:t>
      </w:r>
    </w:p>
    <w:p>
      <w:pPr>
        <w:pStyle w:val="CaptionedFigure"/>
      </w:pPr>
      <w:r>
        <w:drawing>
          <wp:inline>
            <wp:extent cx="4292867" cy="2156058"/>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5"/>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BodyText"/>
      </w:pPr>
      <w:r>
        <w:rPr>
          <w:b/>
        </w:rPr>
        <w:t xml:space="preserve">MOSTRAR UMA FIGURA DO ENVIRONMENT COM ALGUNS OBJETOS: UM VETOR, UMA MATRIZ, UM DATA FRAME E UMA LISTA</w:t>
      </w:r>
      <w:r>
        <w:t xml:space="preserve"> </w:t>
      </w:r>
      <w:r>
        <w:t xml:space="preserve">Vamos indicar na legenda da figura isto que está escrito em negrito aqui.</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292867" cy="2146433"/>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6"/>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BodyText"/>
      </w:pPr>
      <w:r>
        <w:rPr>
          <w:b/>
        </w:rPr>
        <w:t xml:space="preserve">MOSTRAR UMA FIGURA DO HISTORY COM OS COMANDOS EXECUTADOS NOS TÓPICOS ACIMA</w:t>
      </w:r>
      <w:r>
        <w:t xml:space="preserve"> </w:t>
      </w:r>
      <w:r>
        <w:t xml:space="preserve">Vamos indicar na legenda da figura isto que está escrito em negrito aqui.</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7"/>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8"/>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BodyText"/>
      </w:pPr>
      <w:r>
        <w:rPr>
          <w:b/>
        </w:rPr>
        <w:t xml:space="preserve">MOSTRAR UMA FIGURA DO FILES COM A GUIA DO DESKTOP MOSTRANDO OS ICONES BÁSICOS</w:t>
      </w:r>
      <w:r>
        <w:t xml:space="preserve"> </w:t>
      </w:r>
      <w:r>
        <w:t xml:space="preserve">Vamos indicar na legenda da figura isto que está escrito em negrito aqui.</w:t>
      </w:r>
    </w:p>
    <w:p>
      <w:pPr>
        <w:pStyle w:val="Compact"/>
        <w:numPr>
          <w:numId w:val="1006"/>
          <w:ilvl w:val="0"/>
        </w:numPr>
      </w:pPr>
      <w:r>
        <w:rPr>
          <w:i/>
        </w:rPr>
        <w:t xml:space="preserve">Packages</w:t>
      </w:r>
      <w:r>
        <w:t xml:space="preserve">: Gui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9"/>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40"/>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41"/>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2" w:name="importar-organizar-e-sumarizar-os-dados"/>
      <w:r>
        <w:t xml:space="preserve">2	Importar, organizar e sumarizar os dados</w:t>
      </w:r>
      <w:bookmarkEnd w:id="42"/>
    </w:p>
    <w:p>
      <w:pPr>
        <w:pStyle w:val="Heading2"/>
      </w:pPr>
      <w:bookmarkStart w:id="43" w:name="passo-definir-o-ambiente-de-trabalho-e-importar-a-planilha-de-dados-para-o-r"/>
      <w:r>
        <w:t xml:space="preserve">2.1	1° passo: Definir o ambiente de trabalho e importar a planilha de dados para o R</w:t>
      </w:r>
      <w:bookmarkEnd w:id="43"/>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4" w:name="definir-ambiente-de-trabalho-via-linha-de-comando"/>
      <w:r>
        <w:t xml:space="preserve">2.1.1	Definir ambiente de trabalho via linha de comando</w:t>
      </w:r>
      <w:bookmarkEnd w:id="44"/>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5"/>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6"/>
      </w:r>
      <w:r>
        <w:t xml:space="preserve">, nela agora situa-se as pastas e arquivos da pasta que selecionamos e onde estará salvo nosso script quando o salvarmos.</w:t>
      </w:r>
    </w:p>
    <w:p>
      <w:pPr>
        <w:pStyle w:val="Heading3"/>
      </w:pPr>
      <w:bookmarkStart w:id="47" w:name="definir-ambiente-de-trabalho-via-interface-gráfica"/>
      <w:r>
        <w:t xml:space="preserve">2.1.2	Definir ambiente de trabalho via interface gráfica</w:t>
      </w:r>
      <w:bookmarkEnd w:id="47"/>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2.2</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2.3</w:t>
      </w:r>
      <w:r>
        <w:t xml:space="preserve">) da mesma forma que a opção anterior a mesma janela irá aparecer (Figura</w:t>
      </w:r>
      <w:r>
        <w:t xml:space="preserve"> </w:t>
      </w:r>
      <w:r>
        <w:t xml:space="preserve">2.2</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4</w:t>
      </w:r>
      <w:r>
        <w:t xml:space="preserve">).</w:t>
      </w:r>
    </w:p>
    <w:p>
      <w:pPr>
        <w:pStyle w:val="CaptionedFigure"/>
      </w:pPr>
      <w:r>
        <w:drawing>
          <wp:inline>
            <wp:extent cx="4312117" cy="4177364"/>
            <wp:effectExtent b="0" l="0" r="0" t="0"/>
            <wp:docPr descr="Figura 2.2: [Inserir PRINT da janela ctrl shift h]"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8"/>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2:</w:t>
      </w:r>
      <w:r>
        <w:t xml:space="preserve"> </w:t>
      </w:r>
      <w:r>
        <w:rPr>
          <w:b/>
        </w:rPr>
        <w:t xml:space="preserve">[Inserir PRINT da janela ctrl shift h]</w:t>
      </w:r>
    </w:p>
    <w:p>
      <w:pPr>
        <w:pStyle w:val="CaptionedFigure"/>
      </w:pPr>
      <w:r>
        <w:drawing>
          <wp:inline>
            <wp:extent cx="4312117" cy="4177364"/>
            <wp:effectExtent b="0" l="0" r="0" t="0"/>
            <wp:docPr descr="Figura 2.3: [Inserir PRINT da janela session]"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8"/>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3:</w:t>
      </w:r>
      <w:r>
        <w:t xml:space="preserve"> </w:t>
      </w:r>
      <w:r>
        <w:rPr>
          <w:b/>
        </w:rPr>
        <w:t xml:space="preserve">[Inserir PRINT da janela session]</w:t>
      </w:r>
    </w:p>
    <w:p>
      <w:pPr>
        <w:pStyle w:val="CaptionedFigure"/>
      </w:pPr>
      <w:r>
        <w:drawing>
          <wp:inline>
            <wp:extent cx="4312117" cy="4177364"/>
            <wp:effectExtent b="0" l="0" r="0" t="0"/>
            <wp:docPr descr="Figura 2.4: [Inserir PRINT da janela files-guia]"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8"/>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4:</w:t>
      </w:r>
      <w:r>
        <w:t xml:space="preserve"> </w:t>
      </w:r>
      <w:r>
        <w:rPr>
          <w:b/>
        </w:rPr>
        <w:t xml:space="preserve">[Inserir PRINT da janela files-guia]</w:t>
      </w:r>
    </w:p>
    <w:p>
      <w:pPr>
        <w:pStyle w:val="Heading3"/>
      </w:pPr>
      <w:bookmarkStart w:id="48" w:name="importar-planilha-via-linha-de-comando"/>
      <w:r>
        <w:t xml:space="preserve">2.1.3	Importar planilha via linha de comando:</w:t>
      </w:r>
      <w:bookmarkEnd w:id="48"/>
    </w:p>
    <w:p>
      <w:pPr>
        <w:pStyle w:val="FirstParagraph"/>
      </w:pPr>
      <w:r>
        <w:t xml:space="preserve">Primeiro construa as planilhas a seguir nos formatos *.csv (usando vírgula como separador de colunas e ponto como separador decimal) (Figura</w:t>
      </w:r>
      <w:r>
        <w:t xml:space="preserve"> </w:t>
      </w:r>
      <w:r>
        <w:t xml:space="preserve">2.5</w:t>
      </w:r>
      <w:r>
        <w:t xml:space="preserve">) e *.xlsx (Figura</w:t>
      </w:r>
      <w:r>
        <w:t xml:space="preserve"> </w:t>
      </w:r>
      <w:r>
        <w:t xml:space="preserve">??</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5: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png" id="0" name="Picture"/>
                    <pic:cNvPicPr>
                      <a:picLocks noChangeArrowheads="1" noChangeAspect="1"/>
                    </pic:cNvPicPr>
                  </pic:nvPicPr>
                  <pic:blipFill>
                    <a:blip r:embed="rId49"/>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5: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6: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xlsx.png" id="0" name="Picture"/>
                    <pic:cNvPicPr>
                      <a:picLocks noChangeArrowheads="1" noChangeAspect="1"/>
                    </pic:cNvPicPr>
                  </pic:nvPicPr>
                  <pic:blipFill>
                    <a:blip r:embed="rId50"/>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6: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1"/>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 Observe que independente da forma de importação (que é dependente do formato do arquivo *.csv ou *.xlsx) o resultado final é o mesmo (Figura</w:t>
      </w:r>
      <w:r>
        <w:t xml:space="preserve"> </w:t>
      </w:r>
      <w:r>
        <w:t xml:space="preserve">2.7</w:t>
      </w:r>
      <w:r>
        <w:t xml:space="preserve">).</w:t>
      </w:r>
    </w:p>
    <w:p>
      <w:pPr>
        <w:pStyle w:val="CaptionedFigure"/>
      </w:pPr>
      <w:r>
        <w:drawing>
          <wp:inline>
            <wp:extent cx="5334000" cy="2741083"/>
            <wp:effectExtent b="0" l="0" r="0" t="0"/>
            <wp:docPr descr="Figura 2.7: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docs/livroR-1.0_files/figures%20print/arqenv.png" id="0" name="Picture"/>
                    <pic:cNvPicPr>
                      <a:picLocks noChangeArrowheads="1" noChangeAspect="1"/>
                    </pic:cNvPicPr>
                  </pic:nvPicPr>
                  <pic:blipFill>
                    <a:blip r:embed="rId52"/>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7: Resultado da importação do arquivo observado na guia environment. Há um objeto de nome dados, com 40 observações e 4 variáveis.</w:t>
      </w:r>
    </w:p>
    <w:p>
      <w:pPr>
        <w:pStyle w:val="Heading3"/>
      </w:pPr>
      <w:bookmarkStart w:id="53" w:name="importar-planilha-via-interface-gráfica"/>
      <w:r>
        <w:t xml:space="preserve">2.1.4	Importar planilha via interface gráfica:</w:t>
      </w:r>
      <w:bookmarkEnd w:id="53"/>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8</w:t>
      </w:r>
      <w:r>
        <w:t xml:space="preserve">).</w:t>
      </w:r>
    </w:p>
    <w:p>
      <w:pPr>
        <w:pStyle w:val="CaptionedFigure"/>
      </w:pPr>
      <w:r>
        <w:drawing>
          <wp:inline>
            <wp:extent cx="5334000" cy="2741083"/>
            <wp:effectExtent b="0" l="0" r="0" t="0"/>
            <wp:docPr descr="Figura 2.8: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png" id="0" name="Picture"/>
                    <pic:cNvPicPr>
                      <a:picLocks noChangeArrowheads="1" noChangeAspect="1"/>
                    </pic:cNvPicPr>
                  </pic:nvPicPr>
                  <pic:blipFill>
                    <a:blip r:embed="rId54"/>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8: mudar a figura e fazer a legenda</w:t>
      </w:r>
    </w:p>
    <w:p>
      <w:pPr>
        <w:pStyle w:val="BodyText"/>
      </w:pPr>
      <w:r>
        <w:t xml:space="preserve">Neste momento uma janela irá abrir (Figura</w:t>
      </w:r>
      <w:r>
        <w:t xml:space="preserve"> </w:t>
      </w:r>
      <w:r>
        <w:t xml:space="preserve">2.9</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8878"/>
            <wp:effectExtent b="0" l="0" r="0" t="0"/>
            <wp:docPr descr="Figura 2.9: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2.png" id="0" name="Picture"/>
                    <pic:cNvPicPr>
                      <a:picLocks noChangeArrowheads="1" noChangeAspect="1"/>
                    </pic:cNvPicPr>
                  </pic:nvPicPr>
                  <pic:blipFill>
                    <a:blip r:embed="rId55"/>
                    <a:stretch>
                      <a:fillRect/>
                    </a:stretch>
                  </pic:blipFill>
                  <pic:spPr bwMode="auto">
                    <a:xfrm>
                      <a:off x="0" y="0"/>
                      <a:ext cx="5334000" cy="2558878"/>
                    </a:xfrm>
                    <a:prstGeom prst="rect">
                      <a:avLst/>
                    </a:prstGeom>
                    <a:noFill/>
                    <a:ln w="9525">
                      <a:noFill/>
                      <a:headEnd/>
                      <a:tailEnd/>
                    </a:ln>
                  </pic:spPr>
                </pic:pic>
              </a:graphicData>
            </a:graphic>
          </wp:inline>
        </w:drawing>
      </w:r>
    </w:p>
    <w:p>
      <w:pPr>
        <w:pStyle w:val="ImageCaption"/>
      </w:pPr>
      <w:r>
        <w:t xml:space="preserve">Figura 2.9: mudar a figura e fazer a legenda</w:t>
      </w:r>
    </w:p>
    <w:p>
      <w:pPr>
        <w:pStyle w:val="Heading2"/>
      </w:pPr>
      <w:bookmarkStart w:id="56" w:name="passo-verificar-e-ajustar-os-dados"/>
      <w:r>
        <w:t xml:space="preserve">2.2	2° passo: Verificar e ajustar os dados</w:t>
      </w:r>
      <w:bookmarkEnd w:id="56"/>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7"/>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8" w:name="passo-sumarizar-os-dados-graficamente"/>
      <w:r>
        <w:t xml:space="preserve">2.3	3° passo: Sumarizar os dados graficamente</w:t>
      </w:r>
      <w:bookmarkEnd w:id="5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9" w:name="histograma"/>
      <w:r>
        <w:t xml:space="preserve">2.3.1	Histograma</w:t>
      </w:r>
      <w:bookmarkEnd w:id="59"/>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10</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10: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11: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Comprimento dos organismos da planilha dados com barras coloridas</w:t>
      </w:r>
    </w:p>
    <w:p>
      <w:pPr>
        <w:pStyle w:val="BodyText"/>
      </w:pPr>
      <w:r>
        <w:t xml:space="preserve">Temos aqui nosso histograma (Figura</w:t>
      </w:r>
      <w:r>
        <w:t xml:space="preserve"> </w:t>
      </w:r>
      <w:r>
        <w:t xml:space="preserve">2.11</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2" w:name="gráfico-de-barras"/>
      <w:r>
        <w:t xml:space="preserve">2.3.2	GRÁFICO DE BARRAS</w:t>
      </w:r>
      <w:bookmarkEnd w:id="62"/>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2</w:t>
      </w:r>
      <w:r>
        <w:t xml:space="preserve">).</w:t>
      </w:r>
    </w:p>
    <w:p>
      <w:pPr>
        <w:pStyle w:val="CaptionedFigure"/>
      </w:pPr>
      <w:r>
        <w:drawing>
          <wp:inline>
            <wp:extent cx="3251200" cy="3352800"/>
            <wp:effectExtent b="0" l="0" r="0" t="0"/>
            <wp:docPr descr="Figura 2.12: Planilha de dados de abundância." title="" id="1" name="Picture"/>
            <a:graphic>
              <a:graphicData uri="http://schemas.openxmlformats.org/drawingml/2006/picture">
                <pic:pic>
                  <pic:nvPicPr>
                    <pic:cNvPr descr="/media/wilson/personaldoc/Livro_R/Série%20estatística%20passo%20a%20passo%20em%20excel%20e%20R/livroR-1.0/docs/livroR-1.0_files/figures%20print/abundancia.png" id="0" name="Picture"/>
                    <pic:cNvPicPr>
                      <a:picLocks noChangeArrowheads="1" noChangeAspect="1"/>
                    </pic:cNvPicPr>
                  </pic:nvPicPr>
                  <pic:blipFill>
                    <a:blip r:embed="rId63"/>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2: Planilha de dados de abundância.</w:t>
      </w:r>
    </w:p>
    <w:p>
      <w:pPr>
        <w:pStyle w:val="BodyText"/>
      </w:pPr>
      <w:r>
        <w:t xml:space="preserve">Acesse a seguinte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1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Gráfico de barras com número de indivíduos da planilha abundância por mês, com barras coloridas</w:t>
      </w:r>
    </w:p>
    <w:p>
      <w:pPr>
        <w:pStyle w:val="BodyText"/>
      </w:pPr>
      <w:r>
        <w:t xml:space="preserve">No código acima definimos o que será grá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6" w:name="gráfico-de-linhas"/>
      <w:r>
        <w:t xml:space="preserve">2.3.3	GRÁFICO DE LINHAS</w:t>
      </w:r>
      <w:bookmarkEnd w:id="66"/>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 main que insere o título do gráfico, o type que define que será um gráfico de linhas e lwd que determina a espessura da linha.</w:t>
      </w:r>
    </w:p>
    <w:p>
      <w:pPr>
        <w:pStyle w:val="Heading3"/>
      </w:pPr>
      <w:bookmarkStart w:id="69" w:name="boxplot"/>
      <w:r>
        <w:t xml:space="preserve">2.3.4	BOXPLOT</w:t>
      </w:r>
      <w:bookmarkEnd w:id="69"/>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tipo boxplot do comprimento por ano, da planilha dados</w:t>
      </w:r>
    </w:p>
    <w:p>
      <w:pPr>
        <w:pStyle w:val="BodyText"/>
      </w:pPr>
      <w:r>
        <w:t xml:space="preserve">Repare que a escrita para esse gráfico é ligeiramente diferente. Ele usa a função boxplot(), dentro desta há um argumento chamado fórmula onde nel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t xml:space="preserve">“</w:t>
      </w:r>
      <w:r>
        <w:rPr>
          <w:i/>
        </w:rPr>
        <w:t xml:space="preserve">box</w:t>
      </w:r>
      <w:r>
        <w:t xml:space="preserve">”</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2" w:name="passo-sumarizar-os-dados-numericamente"/>
      <w:r>
        <w:t xml:space="preserve">2.4	4° passo: Sumarizar os dados numericamente</w:t>
      </w:r>
      <w:bookmarkEnd w:id="72"/>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e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í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fatore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9</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9: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20</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2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0: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Heading2"/>
      </w:pPr>
      <w:bookmarkStart w:id="75" w:name="considerações"/>
      <w:r>
        <w:t xml:space="preserve">2.5	Considerações</w:t>
      </w:r>
      <w:bookmarkEnd w:id="75"/>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21</w:t>
      </w:r>
      <w:r>
        <w:t xml:space="preserve">).</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21: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docs/livroR-1.0_files/figures%20print/resumo1.png" id="0" name="Picture"/>
                    <pic:cNvPicPr>
                      <a:picLocks noChangeArrowheads="1" noChangeAspect="1"/>
                    </pic:cNvPicPr>
                  </pic:nvPicPr>
                  <pic:blipFill>
                    <a:blip r:embed="rId76"/>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21: Resumo dos passos abordados no capítulo: da definição do ambiente de trabalho até a sumarização dos dados.</w:t>
      </w:r>
    </w:p>
    <w:p>
      <w:pPr>
        <w:pStyle w:val="Heading1"/>
      </w:pPr>
      <w:bookmarkStart w:id="77" w:name="qui-quadrado-chi"/>
      <w:r>
        <w:t xml:space="preserve">3	Qui-quadrado (</w:t>
      </w:r>
      <m:oMath>
        <m:r>
          <m:t>χ</m:t>
        </m:r>
      </m:oMath>
      <w:r>
        <w:t xml:space="preserve">²)</w:t>
      </w:r>
      <w:bookmarkEnd w:id="77"/>
    </w:p>
    <w:p>
      <w:pPr>
        <w:pStyle w:val="FirstParagraph"/>
      </w:pPr>
      <w:r>
        <w:t xml:space="preserve">Até o momento aprendemos a definir o ambiente em que iremos trabalhar, importar nossa planilha de dados, verifica-los e ajusta-los se necessário e as métricas mais utilizadas para sumariza-l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 as.factor()) no R. Vamos conferir em detalhes e com exemplos como realizar estas duas análises no R.</w:t>
      </w:r>
    </w:p>
    <w:p>
      <w:pPr>
        <w:pStyle w:val="Heading2"/>
      </w:pPr>
      <w:bookmarkStart w:id="78" w:name="chi-para-ajuste-de-frequências"/>
      <w:r>
        <w:t xml:space="preserve">3.1	</w:t>
      </w:r>
      <m:oMath>
        <m:r>
          <m:t>χ</m:t>
        </m:r>
      </m:oMath>
      <w:r>
        <w:t xml:space="preserve">² para ajuste de frequências</w:t>
      </w:r>
      <w:bookmarkEnd w:id="78"/>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29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79" w:name="chi-para-independência"/>
      <w:r>
        <w:t xml:space="preserve">3.2	</w:t>
      </w:r>
      <m:oMath>
        <m:r>
          <m:t>χ</m:t>
        </m:r>
      </m:oMath>
      <w:r>
        <w:t xml:space="preserve">² para independência</w:t>
      </w:r>
      <w:bookmarkEnd w:id="79"/>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 c() 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 rownames() e colnames() são responsáveis por indicar os nomes das linhas e colunas respectivamente. Nós indicamos o nome do conjunto de dados os quais vamos dar os nomes (seja da linha ou da coluna) dentro do parênteses e assinalamos os nomes com o uso da função concatenar c(). Executar ao fim o nome dados nos retorna a matriz criada no console.</w:t>
      </w:r>
    </w:p>
    <w:p>
      <w:pPr>
        <w:pStyle w:val="BodyText"/>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w:t>
      </w:r>
      <w:r>
        <w:t xml:space="preserve">$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Utilizando as funções acima (c(), rep(), data.frame() e cbind()) criamos um data frame com 2 colunas onde na primeira inserimos os anos e na segunda os sexos e usamos a função head() para visualizar no console as primeiras linhas deste data frame. Utilizamos, também, a função table() 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numPr>
          <w:numId w:val="1011"/>
          <w:ilvl w:val="0"/>
        </w:numPr>
      </w:pPr>
      <w:r>
        <w:t xml:space="preserve">H0: Na população amostrada a proporção de machos e fêmeas é independente do ano;</w:t>
      </w:r>
    </w:p>
    <w:p>
      <w:pPr>
        <w:numPr>
          <w:numId w:val="1011"/>
          <w:ilvl w:val="0"/>
        </w:numPr>
      </w:pPr>
      <w:r>
        <w:t xml:space="preserve">H0: Na população amostrada a razão sexual dos camarões é a mesma entre os anos;</w:t>
      </w:r>
    </w:p>
    <w:p>
      <w:pPr>
        <w:numPr>
          <w:numId w:val="1011"/>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o cálculo sugerido por Zar (2010)</w:t>
      </w:r>
      <w:r>
        <w:rPr>
          <w:rStyle w:val="FootnoteReference"/>
        </w:rPr>
        <w:footnoteReference w:id="80"/>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 2$</w:t>
      </w:r>
      <w:r>
        <w:t xml:space="preserve">$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w:t>
      </w:r>
      <m:oMath>
        <m:r>
          <m:t>3</m:t>
        </m:r>
        <m:r>
          <m:t>,</m:t>
        </m:r>
        <m:r>
          <m:t>2</m:t>
        </m:r>
      </m:oMath>
      <m:oMath>
        <m:r>
          <m:t>4</m:t>
        </m:r>
        <m:r>
          <m:t>,</m:t>
        </m:r>
        <m:r>
          <m:t>3</m:t>
        </m:r>
      </m:oMath>
      <w:r>
        <w:t xml:space="preserve">$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w:t>
      </w:r>
      <w:r>
        <w:t xml:space="preserve">$3 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Criamos as nossas tabelas 2$</w:t>
      </w:r>
      <w:r>
        <w:t xml:space="preserve">$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w:t>
      </w:r>
      <w:r>
        <w:t xml:space="preserve"> </w:t>
      </w:r>
      <w:r>
        <w:t xml:space="preserve">“</w:t>
      </w:r>
      <w:r>
        <w:t xml:space="preserve">margin =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Heading2"/>
      </w:pPr>
      <w:bookmarkStart w:id="82" w:name="considerações-1"/>
      <w:r>
        <w:t xml:space="preserve">3.3	Considerações</w:t>
      </w:r>
      <w:bookmarkEnd w:id="82"/>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docs/livroR-1.0_files/figures%20print/resumo2.png" id="0" name="Picture"/>
                    <pic:cNvPicPr>
                      <a:picLocks noChangeArrowheads="1" noChangeAspect="1"/>
                    </pic:cNvPicPr>
                  </pic:nvPicPr>
                  <pic:blipFill>
                    <a:blip r:embed="rId83"/>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1"/>
      </w:pPr>
      <w:bookmarkStart w:id="84" w:name="teste-t."/>
      <w:r>
        <w:t xml:space="preserve">4	Teste-t.</w:t>
      </w:r>
      <w:bookmarkEnd w:id="84"/>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85" w:name="teste-t-para-uma-amostra"/>
      <w:r>
        <w:t xml:space="preserve">4.1	Teste-t para uma amostra</w:t>
      </w:r>
      <w:bookmarkEnd w:id="85"/>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esse o teste-t no R por meio de exemplos utilizando valores fictícios. Vamos ensinar como criar valores aleatórios no R.</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 set.seed()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gerados para o objeto tamanho.camarao, através das funções serão os mesmos dos apresentados aqui.</w:t>
      </w:r>
    </w:p>
    <w:p>
      <w:pPr>
        <w:pStyle w:val="BodyText"/>
      </w:pPr>
      <w:r>
        <w:t xml:space="preserve">A nossa segunda linha de comando utiliza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a 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quantificadas (valores serão construídos abaixo no objeto denominado</w:t>
      </w:r>
      <w:r>
        <w:t xml:space="preserve"> </w:t>
      </w:r>
      <w:r>
        <w:t xml:space="preserve">“</w:t>
      </w:r>
      <w:r>
        <w:t xml:space="preserve">estrela</w:t>
      </w:r>
      <w:r>
        <w:t xml:space="preserve">”</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numPr>
          <w:numId w:val="1012"/>
          <w:ilvl w:val="0"/>
        </w:numPr>
      </w:pPr>
      <w:r>
        <w:t xml:space="preserve">H0: A média da altura das estrelas do mar no dia 1 é maior ou igual ao dia 0;</w:t>
      </w:r>
    </w:p>
    <w:p>
      <w:pPr>
        <w:numPr>
          <w:numId w:val="1012"/>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BodyText"/>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BodyText"/>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 dia.0 que nos retorna o valor médio encontrado para altura das estrelas do mar no costão no</w:t>
      </w:r>
      <w:r>
        <w:t xml:space="preserve"> </w:t>
      </w:r>
      <w:r>
        <w:t xml:space="preserve">“</w:t>
      </w:r>
      <w:r>
        <w:t xml:space="preserve">dia 0</w:t>
      </w:r>
      <w:r>
        <w:t xml:space="preserve">”</w:t>
      </w:r>
      <w:r>
        <w:t xml:space="preserve">. Seguimos com o teste-t onde avalia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t xml:space="preserve">alternative</w:t>
      </w:r>
      <w:r>
        <w:t xml:space="preserve">”</w:t>
      </w:r>
      <w:r>
        <w:t xml:space="preserve"> </w:t>
      </w:r>
      <w:r>
        <w:t xml:space="preserve">e definido-o como</w:t>
      </w:r>
      <w:r>
        <w:t xml:space="preserve"> </w:t>
      </w:r>
      <w:r>
        <w:t xml:space="preserve">“</w:t>
      </w:r>
      <w:r>
        <w:t xml:space="preserve">less</w:t>
      </w:r>
      <w:r>
        <w:t xml:space="preserve">”</w:t>
      </w:r>
      <w:r>
        <w:t xml:space="preserve">. Este argumento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H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88"/>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92" w:name="teste-t-para-duas-amostras"/>
      <w:r>
        <w:t xml:space="preserve">4.2	Teste-t para duas amostras</w:t>
      </w:r>
      <w:bookmarkEnd w:id="92"/>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numPr>
          <w:numId w:val="1013"/>
          <w:ilvl w:val="0"/>
        </w:numPr>
      </w:pPr>
      <w:r>
        <w:t xml:space="preserve">H0: A diferença na média da variável quantitativa dos grupos é igual a 0;</w:t>
      </w:r>
    </w:p>
    <w:p>
      <w:pPr>
        <w:numPr>
          <w:numId w:val="1013"/>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numPr>
          <w:numId w:val="1014"/>
          <w:ilvl w:val="0"/>
        </w:numPr>
      </w:pPr>
      <w:r>
        <w:t xml:space="preserve">H0: A média da variável quantitativa é igual entre grupos;</w:t>
      </w:r>
    </w:p>
    <w:p>
      <w:pPr>
        <w:numPr>
          <w:numId w:val="1014"/>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numPr>
          <w:numId w:val="1015"/>
          <w:ilvl w:val="0"/>
        </w:numPr>
      </w:pPr>
      <w:r>
        <w:t xml:space="preserve">H0: A média da variável quantitativa é maior ou igual (ou menor ou igual) entre grupos;</w:t>
      </w:r>
    </w:p>
    <w:p>
      <w:pPr>
        <w:numPr>
          <w:numId w:val="1015"/>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os dados acima.</w:t>
      </w:r>
    </w:p>
    <w:p>
      <w:pPr>
        <w:pStyle w:val="BodyText"/>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w:t>
      </w:r>
      <w:r>
        <w:rPr>
          <w:rStyle w:val="FootnoteReference"/>
        </w:rPr>
        <w:footnoteReference w:id="96"/>
      </w:r>
      <w:r>
        <w:t xml:space="preserve"> </w:t>
      </w:r>
      <w:r>
        <w:t xml:space="preserve">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Com a hipótese construída vamos verificar a estrutura dos dados (modificar se necessário) e sumarizar nossos dados gra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02" w:name="teste-t-pareado"/>
      <w:r>
        <w:t xml:space="preserve">4.3	Teste-t pareado</w:t>
      </w:r>
      <w:bookmarkEnd w:id="102"/>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not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escrita do comando para construção para o boxplot. Não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sumariza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Ou seja, será que a média da diferença entre os pares de obsevações de aves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06"/>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10" w:name="considerações-2"/>
      <w:r>
        <w:t xml:space="preserve">4.4	Considerações</w:t>
      </w:r>
      <w:bookmarkEnd w:id="110"/>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docs/livroR-1.0_files/figures%20print/resumo2.png" id="0" name="Picture"/>
                    <pic:cNvPicPr>
                      <a:picLocks noChangeArrowheads="1" noChangeAspect="1"/>
                    </pic:cNvPicPr>
                  </pic:nvPicPr>
                  <pic:blipFill>
                    <a:blip r:embed="rId83"/>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1"/>
      </w:pPr>
      <w:bookmarkStart w:id="111" w:name="final-words"/>
      <w:r>
        <w:t xml:space="preserve">5	Final Words</w:t>
      </w:r>
      <w:bookmarkEnd w:id="11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4">
    <w:p>
      <w:pPr>
        <w:pStyle w:val="FootnoteText"/>
      </w:pPr>
      <w:r>
        <w:rPr>
          <w:rStyle w:val="FootnoteReference"/>
        </w:rPr>
        <w:footnoteRef/>
      </w:r>
      <w:r>
        <w:t xml:space="preserve"> </w:t>
      </w:r>
      <w:r>
        <w:t xml:space="preserve">Consiste em todo simbolo ou variável que armazena um valor ou estrutura de dados. Todo objeto apresenta uma classe (definição do objeto). As classes mais comuns são: vetor (objeto que contêm uma sequência unidimensional de elementos), matriz (Objeto bidimensional onde todos os elementos são da mesma classe. ex.: numérico, caracter, lógico ou inteiro), data-frame (Objeto bidimensional onde os elementos pertencentes podem ser de classes diferentes) e lista (é um vetor que agrupa, de maneira unidimensional, diferentes objetos). Não iremos abordá-los em detalhes neste livro.</w:t>
      </w:r>
    </w:p>
  </w:footnote>
  <w:footnote w:id="37">
    <w:p>
      <w:pPr>
        <w:pStyle w:val="FootnoteText"/>
      </w:pPr>
      <w:r>
        <w:rPr>
          <w:rStyle w:val="FootnoteReference"/>
        </w:rPr>
        <w:footnoteRef/>
      </w:r>
      <w:r>
        <w:t xml:space="preserve"> </w:t>
      </w:r>
      <w:r>
        <w:t xml:space="preserve">No próximo capítulo ensinaremos a como definir o ambiente de trabalho</w:t>
      </w:r>
    </w:p>
  </w:footnote>
  <w:footnote w:id="46">
    <w:p>
      <w:pPr>
        <w:pStyle w:val="FootnoteText"/>
      </w:pPr>
      <w:r>
        <w:rPr>
          <w:rStyle w:val="FootnoteReference"/>
        </w:rPr>
        <w:footnoteRef/>
      </w:r>
      <w:r>
        <w:t xml:space="preserve"> </w:t>
      </w:r>
      <w:r>
        <w:t xml:space="preserve">Ver figura</w:t>
      </w:r>
      <w:r>
        <w:t xml:space="preserve"> </w:t>
      </w:r>
      <w:r>
        <w:t xml:space="preserve">1.6</w:t>
      </w:r>
    </w:p>
  </w:footnote>
  <w:footnote w:id="51">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7">
    <w:p>
      <w:pPr>
        <w:pStyle w:val="FootnoteText"/>
      </w:pPr>
      <w:r>
        <w:rPr>
          <w:rStyle w:val="FootnoteReference"/>
        </w:rPr>
        <w:footnoteRef/>
      </w:r>
      <w:r>
        <w:t xml:space="preserve"> </w:t>
      </w:r>
      <w:r>
        <w:t xml:space="preserve">tibble e data frame são em termos práticos objetos similares</w:t>
      </w:r>
    </w:p>
  </w:footnote>
  <w:footnote w:id="80">
    <w:p>
      <w:pPr>
        <w:pStyle w:val="FootnoteText"/>
      </w:pPr>
      <w:r>
        <w:rPr>
          <w:rStyle w:val="FootnoteReference"/>
        </w:rPr>
        <w:footnoteRef/>
      </w:r>
      <w:r>
        <w:t xml:space="preserve"> </w:t>
      </w:r>
      <w:r>
        <w:t xml:space="preserve">Zar, J. H. (2010). Biostatistical analysis (5th ed.). Upper Saddle River, N.J.: Prentice-Hall/Pearson.</w:t>
      </w:r>
    </w:p>
  </w:footnote>
  <w:footnote w:id="88">
    <w:p>
      <w:pPr>
        <w:pStyle w:val="FootnoteText"/>
      </w:pPr>
      <w:r>
        <w:rPr>
          <w:rStyle w:val="FootnoteReference"/>
        </w:rPr>
        <w:footnoteRef/>
      </w:r>
      <w:r>
        <w:t xml:space="preserve"> </w:t>
      </w:r>
      <w:r>
        <w:t xml:space="preserve"> </w:t>
      </w:r>
      <w:r>
        <w:t xml:space="preserve">Consiste na subtração do nível de significância (alfa) de 1. Ou seja: nível de confiança = 1 - alfa.</w:t>
      </w:r>
    </w:p>
  </w:footnote>
  <w:footnote w:id="96">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06">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105" Target="media/rId105.png" /><Relationship Type="http://schemas.openxmlformats.org/officeDocument/2006/relationships/image" Id="rId100" Target="media/rId10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17T14:08:32Z</dcterms:created>
  <dcterms:modified xsi:type="dcterms:W3CDTF">2020-12-17T14:08:32Z</dcterms:modified>
</cp:coreProperties>
</file>